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B8D02" w14:textId="41C5DF3C" w:rsidR="00A117EB" w:rsidRDefault="00A117EB">
      <w:pPr>
        <w:rPr>
          <w:b/>
          <w:sz w:val="30"/>
        </w:rPr>
      </w:pPr>
      <w:r w:rsidRPr="00A117EB">
        <w:rPr>
          <w:b/>
          <w:sz w:val="30"/>
        </w:rPr>
        <w:t>Introduction</w:t>
      </w:r>
    </w:p>
    <w:p w14:paraId="5F11CF2C" w14:textId="77D94378" w:rsidR="00A117EB" w:rsidRDefault="00A117EB">
      <w:pPr>
        <w:rPr>
          <w:sz w:val="24"/>
        </w:rPr>
      </w:pPr>
      <w:r>
        <w:rPr>
          <w:sz w:val="24"/>
        </w:rPr>
        <w:t xml:space="preserve">This is the first paragraph </w:t>
      </w:r>
    </w:p>
    <w:p w14:paraId="64FE4455" w14:textId="7CAD0BFA" w:rsidR="00A117EB" w:rsidRDefault="00A117EB">
      <w:pPr>
        <w:rPr>
          <w:sz w:val="24"/>
          <w:u w:val="single"/>
        </w:rPr>
      </w:pPr>
      <w:r w:rsidRPr="00A117EB">
        <w:rPr>
          <w:sz w:val="24"/>
          <w:u w:val="single"/>
        </w:rPr>
        <w:t xml:space="preserve">This is underlined text </w:t>
      </w:r>
    </w:p>
    <w:p w14:paraId="15B16B9C" w14:textId="56BEC1DC" w:rsidR="00A117EB" w:rsidRDefault="00A117EB">
      <w:pPr>
        <w:rPr>
          <w:b/>
          <w:sz w:val="24"/>
        </w:rPr>
      </w:pPr>
      <w:r>
        <w:rPr>
          <w:b/>
          <w:sz w:val="24"/>
        </w:rPr>
        <w:t xml:space="preserve">This is boldened text </w:t>
      </w:r>
    </w:p>
    <w:p w14:paraId="6F2008AF" w14:textId="7CB72C72" w:rsidR="00A117EB" w:rsidRDefault="00A117EB">
      <w:p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This is underlines boldened text </w:t>
      </w:r>
    </w:p>
    <w:p w14:paraId="1A311A76" w14:textId="33854D3B" w:rsidR="00A117EB" w:rsidRDefault="00A117EB">
      <w:pPr>
        <w:rPr>
          <w:i/>
          <w:sz w:val="24"/>
        </w:rPr>
      </w:pPr>
      <w:r>
        <w:rPr>
          <w:i/>
          <w:sz w:val="24"/>
        </w:rPr>
        <w:t xml:space="preserve">This is </w:t>
      </w:r>
      <w:proofErr w:type="spellStart"/>
      <w:r>
        <w:rPr>
          <w:i/>
          <w:sz w:val="24"/>
        </w:rPr>
        <w:t>italized</w:t>
      </w:r>
      <w:proofErr w:type="spellEnd"/>
      <w:r>
        <w:rPr>
          <w:i/>
          <w:sz w:val="24"/>
        </w:rPr>
        <w:t xml:space="preserve"> text </w:t>
      </w:r>
    </w:p>
    <w:p w14:paraId="345797D9" w14:textId="04E4F957" w:rsidR="00A117EB" w:rsidRDefault="00A117EB">
      <w:pPr>
        <w:rPr>
          <w:sz w:val="24"/>
        </w:rPr>
      </w:pPr>
      <w:r>
        <w:rPr>
          <w:sz w:val="24"/>
        </w:rPr>
        <w:t>Below is an image</w:t>
      </w:r>
    </w:p>
    <w:p w14:paraId="1BF0AD4F" w14:textId="5F3E25B7" w:rsidR="00A117EB" w:rsidRDefault="00A117EB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4C84FE3A" wp14:editId="3B4C66B7">
            <wp:extent cx="342900" cy="342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9D6A3" w14:textId="3F5A8E3E" w:rsidR="00A117EB" w:rsidRDefault="00A117EB">
      <w:pPr>
        <w:rPr>
          <w:sz w:val="24"/>
        </w:rPr>
      </w:pPr>
      <w:r>
        <w:rPr>
          <w:sz w:val="24"/>
        </w:rPr>
        <w:t xml:space="preserve">See table below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117EB" w14:paraId="484D591D" w14:textId="77777777" w:rsidTr="00A117EB">
        <w:tc>
          <w:tcPr>
            <w:tcW w:w="3116" w:type="dxa"/>
          </w:tcPr>
          <w:p w14:paraId="2B15CD0F" w14:textId="28A49427" w:rsidR="00A117EB" w:rsidRDefault="00A117EB" w:rsidP="00A117EB">
            <w:pPr>
              <w:jc w:val="center"/>
              <w:rPr>
                <w:sz w:val="24"/>
              </w:rPr>
            </w:pPr>
            <w:r>
              <w:rPr>
                <w:sz w:val="24"/>
              </w:rPr>
              <w:t>Heading 1</w:t>
            </w:r>
          </w:p>
        </w:tc>
        <w:tc>
          <w:tcPr>
            <w:tcW w:w="3117" w:type="dxa"/>
          </w:tcPr>
          <w:p w14:paraId="7E687417" w14:textId="77557603" w:rsidR="00A117EB" w:rsidRDefault="00A117EB" w:rsidP="00A117EB">
            <w:pPr>
              <w:jc w:val="center"/>
              <w:rPr>
                <w:sz w:val="24"/>
              </w:rPr>
            </w:pPr>
            <w:r>
              <w:rPr>
                <w:sz w:val="24"/>
              </w:rPr>
              <w:t>Heading 2</w:t>
            </w:r>
          </w:p>
        </w:tc>
        <w:tc>
          <w:tcPr>
            <w:tcW w:w="3117" w:type="dxa"/>
          </w:tcPr>
          <w:p w14:paraId="083A86AD" w14:textId="1B972236" w:rsidR="00A117EB" w:rsidRDefault="00A117EB" w:rsidP="00A117EB">
            <w:pPr>
              <w:jc w:val="center"/>
              <w:rPr>
                <w:sz w:val="24"/>
              </w:rPr>
            </w:pPr>
            <w:r>
              <w:rPr>
                <w:sz w:val="24"/>
              </w:rPr>
              <w:t>Heading 3</w:t>
            </w:r>
          </w:p>
        </w:tc>
      </w:tr>
      <w:tr w:rsidR="00A117EB" w14:paraId="384DCA99" w14:textId="77777777" w:rsidTr="00A117EB">
        <w:tc>
          <w:tcPr>
            <w:tcW w:w="3116" w:type="dxa"/>
          </w:tcPr>
          <w:p w14:paraId="5A608533" w14:textId="792775DB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First one</w:t>
            </w:r>
          </w:p>
        </w:tc>
        <w:tc>
          <w:tcPr>
            <w:tcW w:w="3117" w:type="dxa"/>
          </w:tcPr>
          <w:p w14:paraId="43E2E34C" w14:textId="4A80609C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Second one</w:t>
            </w:r>
          </w:p>
        </w:tc>
        <w:tc>
          <w:tcPr>
            <w:tcW w:w="3117" w:type="dxa"/>
          </w:tcPr>
          <w:p w14:paraId="7236B86B" w14:textId="31D6B391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 xml:space="preserve">Third one </w:t>
            </w:r>
          </w:p>
        </w:tc>
      </w:tr>
      <w:tr w:rsidR="00A117EB" w14:paraId="2027A1B7" w14:textId="77777777" w:rsidTr="00A117EB">
        <w:tc>
          <w:tcPr>
            <w:tcW w:w="3116" w:type="dxa"/>
          </w:tcPr>
          <w:p w14:paraId="1B620E73" w14:textId="16D33846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First one 2</w:t>
            </w:r>
          </w:p>
        </w:tc>
        <w:tc>
          <w:tcPr>
            <w:tcW w:w="3117" w:type="dxa"/>
          </w:tcPr>
          <w:p w14:paraId="1BD11477" w14:textId="53575E09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Second one 2</w:t>
            </w:r>
          </w:p>
        </w:tc>
        <w:tc>
          <w:tcPr>
            <w:tcW w:w="3117" w:type="dxa"/>
          </w:tcPr>
          <w:p w14:paraId="3F0AE608" w14:textId="59700871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Third one 2</w:t>
            </w:r>
            <w:bookmarkStart w:id="0" w:name="_GoBack"/>
            <w:bookmarkEnd w:id="0"/>
          </w:p>
        </w:tc>
      </w:tr>
    </w:tbl>
    <w:p w14:paraId="100FBF46" w14:textId="77777777" w:rsidR="00A117EB" w:rsidRPr="00A117EB" w:rsidRDefault="00A117EB">
      <w:pPr>
        <w:rPr>
          <w:sz w:val="24"/>
        </w:rPr>
      </w:pPr>
    </w:p>
    <w:sectPr w:rsidR="00A117EB" w:rsidRPr="00A117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Mzc0MzM2MTG3tLBQ0lEKTi0uzszPAykwrAUADPKUMywAAAA="/>
  </w:docVars>
  <w:rsids>
    <w:rsidRoot w:val="00A117EB"/>
    <w:rsid w:val="00A11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168C6"/>
  <w15:chartTrackingRefBased/>
  <w15:docId w15:val="{07C1569E-711F-41DB-9633-2115088BC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17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de Youngster</dc:creator>
  <cp:keywords/>
  <dc:description/>
  <cp:lastModifiedBy>Kevin de Youngster</cp:lastModifiedBy>
  <cp:revision>1</cp:revision>
  <dcterms:created xsi:type="dcterms:W3CDTF">2018-08-18T11:59:00Z</dcterms:created>
  <dcterms:modified xsi:type="dcterms:W3CDTF">2018-08-18T12:03:00Z</dcterms:modified>
</cp:coreProperties>
</file>